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723CE9" w:rsidRPr="009A61F4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9A61F4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No</w:t>
            </w:r>
            <w:r w:rsidR="002C034A" w:rsidRPr="009A61F4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5D688AE6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</w:t>
            </w:r>
          </w:p>
        </w:tc>
      </w:tr>
      <w:tr w:rsidR="00723CE9" w:rsidRPr="009A61F4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9A61F4" w:rsidRDefault="009E2C4A" w:rsidP="009E2C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Project</w:t>
            </w:r>
            <w:r w:rsidR="00475329" w:rsidRPr="009A61F4">
              <w:rPr>
                <w:b/>
                <w:color w:val="000000" w:themeColor="text1"/>
              </w:rPr>
              <w:t xml:space="preserve"> </w:t>
            </w:r>
            <w:r w:rsidRPr="009A61F4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3302DE3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portizza</w:t>
            </w:r>
          </w:p>
        </w:tc>
      </w:tr>
      <w:tr w:rsidR="00723CE9" w:rsidRPr="009A61F4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9A61F4" w:rsidRDefault="005B67DB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upervisor</w:t>
            </w:r>
            <w:r w:rsidR="00D01BCE" w:rsidRPr="009A61F4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0C67C6D6" w:rsidR="005B67DB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r. S</w:t>
            </w:r>
            <w:r w:rsidR="00BF438B" w:rsidRPr="009A61F4">
              <w:rPr>
                <w:color w:val="000000" w:themeColor="text1"/>
              </w:rPr>
              <w:t>hiromi</w:t>
            </w:r>
            <w:r w:rsidRPr="009A61F4">
              <w:rPr>
                <w:color w:val="000000" w:themeColor="text1"/>
              </w:rPr>
              <w:t xml:space="preserve"> Arunatileka</w:t>
            </w:r>
          </w:p>
        </w:tc>
      </w:tr>
      <w:tr w:rsidR="00723CE9" w:rsidRPr="009A61F4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9A61F4" w:rsidRDefault="00E629B5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Co-Supervisor’s </w:t>
            </w:r>
            <w:r w:rsidR="00752D68" w:rsidRPr="009A61F4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C5B279A" w:rsidR="0014533F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rs. Ishani F</w:t>
            </w:r>
            <w:r w:rsidR="00BF438B" w:rsidRPr="009A61F4">
              <w:rPr>
                <w:color w:val="000000" w:themeColor="text1"/>
              </w:rPr>
              <w:t>onseka</w:t>
            </w:r>
          </w:p>
        </w:tc>
      </w:tr>
      <w:tr w:rsidR="00647C01" w:rsidRPr="009A61F4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9A61F4" w:rsidRDefault="008E06AC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54AE05D0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347395">
              <w:rPr>
                <w:color w:val="000000" w:themeColor="text1"/>
              </w:rPr>
              <w:t>7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9A61F4" w:rsidRDefault="001540C0">
            <w:pPr>
              <w:rPr>
                <w:b/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   </w:t>
            </w:r>
            <w:r w:rsidR="00832A83" w:rsidRPr="009A61F4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63658CEB" w:rsidR="00832A83" w:rsidRPr="009A61F4" w:rsidRDefault="0034739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3</w:t>
            </w:r>
            <w:r w:rsidR="00BF438B" w:rsidRPr="009A61F4">
              <w:rPr>
                <w:color w:val="000000" w:themeColor="text1"/>
              </w:rPr>
              <w:t>/0</w:t>
            </w:r>
            <w:r w:rsidR="00171A6D">
              <w:rPr>
                <w:color w:val="000000" w:themeColor="text1"/>
              </w:rPr>
              <w:t>8</w:t>
            </w:r>
            <w:r w:rsidR="00BF438B" w:rsidRPr="009A61F4">
              <w:rPr>
                <w:color w:val="000000" w:themeColor="text1"/>
              </w:rPr>
              <w:t>/2021</w:t>
            </w:r>
          </w:p>
        </w:tc>
      </w:tr>
      <w:tr w:rsidR="009A61F4" w:rsidRPr="009A61F4" w14:paraId="7B72E122" w14:textId="77777777" w:rsidTr="7CA51979"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Summary of work </w:t>
            </w:r>
            <w:r w:rsidR="0088777C" w:rsidRPr="009A61F4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9A61F4" w:rsidRPr="009A61F4" w14:paraId="2A6333FE" w14:textId="77777777" w:rsidTr="00315750">
        <w:trPr>
          <w:trHeight w:val="160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2DEA57" w14:textId="77777777" w:rsidR="00347395" w:rsidRDefault="00347395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Modification of the ER Diagram.</w:t>
            </w:r>
          </w:p>
          <w:p w14:paraId="4E4B2AC6" w14:textId="21FA4CFE" w:rsidR="00347395" w:rsidRDefault="00347395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Mapping of the modified ER Diagram.</w:t>
            </w:r>
          </w:p>
          <w:p w14:paraId="1A9F6E4C" w14:textId="5D3ED3AB" w:rsidR="00BF438B" w:rsidRDefault="00347395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Entering of foreign key relationships to the database</w:t>
            </w:r>
          </w:p>
          <w:p w14:paraId="65C7C8A1" w14:textId="50451A59" w:rsidR="00171A6D" w:rsidRDefault="00347395" w:rsidP="0022641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Working on the all the user interface pages (Ex: Booking handling Page, Sports Arena Staff Pages, Admin’s managing pages, login pages, etc.)</w:t>
            </w:r>
          </w:p>
          <w:p w14:paraId="31878308" w14:textId="4946EC46" w:rsidR="00226411" w:rsidRDefault="00347395" w:rsidP="00347395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inish Creating file routing with </w:t>
            </w:r>
            <w:r w:rsidR="00171A6D">
              <w:rPr>
                <w:color w:val="000000" w:themeColor="text1"/>
              </w:rPr>
              <w:t>MVC architecture.</w:t>
            </w:r>
          </w:p>
          <w:p w14:paraId="40E32866" w14:textId="7C59BBB4" w:rsidR="006B618A" w:rsidRDefault="006B618A" w:rsidP="00347395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Creating System Architecture Diagram for Sportizza.</w:t>
            </w:r>
          </w:p>
          <w:p w14:paraId="3CA53EB3" w14:textId="3562FCC3" w:rsidR="006B618A" w:rsidRPr="00347395" w:rsidRDefault="006B618A" w:rsidP="006B618A">
            <w:pPr>
              <w:pStyle w:val="ListParagraph"/>
              <w:rPr>
                <w:color w:val="000000" w:themeColor="text1"/>
              </w:rPr>
            </w:pPr>
          </w:p>
        </w:tc>
      </w:tr>
      <w:tr w:rsidR="009A61F4" w:rsidRPr="009A61F4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723CE9" w:rsidRPr="009A61F4" w14:paraId="53B0FD76" w14:textId="77777777" w:rsidTr="00BF438B">
        <w:trPr>
          <w:trHeight w:val="47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C3F806A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451B743C" w:rsidR="00752160" w:rsidRPr="009A61F4" w:rsidRDefault="00347395" w:rsidP="00ED242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ntribution to create the user interfaces for sports arena staff</w:t>
            </w:r>
            <w:r w:rsidR="00171A6D">
              <w:rPr>
                <w:color w:val="000000" w:themeColor="text1"/>
              </w:rPr>
              <w:t xml:space="preserve">, </w:t>
            </w:r>
            <w:r w:rsidR="006B618A">
              <w:rPr>
                <w:color w:val="000000" w:themeColor="text1"/>
              </w:rPr>
              <w:t xml:space="preserve">customer booking, login-signup page. </w:t>
            </w:r>
            <w:r w:rsidR="00171A6D">
              <w:rPr>
                <w:color w:val="000000" w:themeColor="text1"/>
              </w:rPr>
              <w:t xml:space="preserve">Contribution to </w:t>
            </w:r>
            <w:r>
              <w:rPr>
                <w:color w:val="000000" w:themeColor="text1"/>
              </w:rPr>
              <w:t xml:space="preserve">enter foreign keys for </w:t>
            </w:r>
            <w:r w:rsidR="00171A6D">
              <w:rPr>
                <w:color w:val="000000" w:themeColor="text1"/>
              </w:rPr>
              <w:t>database structure of Sportizza.</w:t>
            </w:r>
            <w:r w:rsidR="006B618A">
              <w:rPr>
                <w:color w:val="000000" w:themeColor="text1"/>
              </w:rPr>
              <w:t xml:space="preserve"> </w:t>
            </w:r>
            <w:r w:rsidR="006B618A">
              <w:rPr>
                <w:color w:val="000000" w:themeColor="text1"/>
              </w:rPr>
              <w:t>Contribution to the system architecture diagram.</w:t>
            </w:r>
          </w:p>
        </w:tc>
      </w:tr>
      <w:tr w:rsidR="00723CE9" w:rsidRPr="009A61F4" w14:paraId="100D9B67" w14:textId="77777777" w:rsidTr="00BF438B">
        <w:trPr>
          <w:trHeight w:val="9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2DFE76F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6D893458" w:rsidR="00BF438B" w:rsidRPr="009A61F4" w:rsidRDefault="006B618A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ntribution to enter foreign keys for database structure of Sportizza.</w:t>
            </w:r>
            <w:r>
              <w:rPr>
                <w:color w:val="000000" w:themeColor="text1"/>
              </w:rPr>
              <w:t xml:space="preserve"> Entering of raw data to database tables. Contribution to the system architecture diagram.</w:t>
            </w:r>
          </w:p>
        </w:tc>
      </w:tr>
      <w:tr w:rsidR="00723CE9" w:rsidRPr="009A61F4" w14:paraId="763890AD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AEA6B34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EFC3D5" w14:textId="36FB297A" w:rsidR="00BF438B" w:rsidRPr="009A61F4" w:rsidRDefault="006B618A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ontribution to create the user interfaces </w:t>
            </w:r>
            <w:r>
              <w:rPr>
                <w:color w:val="000000" w:themeColor="text1"/>
              </w:rPr>
              <w:t xml:space="preserve">responsive </w:t>
            </w:r>
            <w:r>
              <w:rPr>
                <w:color w:val="000000" w:themeColor="text1"/>
              </w:rPr>
              <w:t>for sports arena staff, customer booking, login-signup page. Contribution to enter foreign keys for database structure of Sportizza</w:t>
            </w:r>
            <w:r w:rsidR="00171A6D">
              <w:rPr>
                <w:color w:val="000000" w:themeColor="text1"/>
              </w:rPr>
              <w:t>.</w:t>
            </w:r>
          </w:p>
        </w:tc>
      </w:tr>
      <w:tr w:rsidR="00723CE9" w:rsidRPr="009A61F4" w14:paraId="294FDF26" w14:textId="77777777" w:rsidTr="00315750">
        <w:trPr>
          <w:trHeight w:val="627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51B18C3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105B24B9" w:rsidR="00B75B4B" w:rsidRPr="009A61F4" w:rsidRDefault="006B618A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ontribution to </w:t>
            </w:r>
            <w:r>
              <w:rPr>
                <w:color w:val="000000" w:themeColor="text1"/>
              </w:rPr>
              <w:t>make</w:t>
            </w:r>
            <w:r>
              <w:rPr>
                <w:color w:val="000000" w:themeColor="text1"/>
              </w:rPr>
              <w:t xml:space="preserve"> the user interfaces </w:t>
            </w:r>
            <w:r>
              <w:rPr>
                <w:color w:val="000000" w:themeColor="text1"/>
              </w:rPr>
              <w:t xml:space="preserve">responsive </w:t>
            </w:r>
            <w:r>
              <w:rPr>
                <w:color w:val="000000" w:themeColor="text1"/>
              </w:rPr>
              <w:t>or sports arena staff, customer booking, login-signup page. Contribution to enter foreign keys for database structure of Sportizza.</w:t>
            </w:r>
          </w:p>
        </w:tc>
      </w:tr>
      <w:tr w:rsidR="009A61F4" w:rsidRPr="009A61F4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9A61F4" w:rsidRDefault="00BE5CE2" w:rsidP="00BA13F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Meeting outcomes</w:t>
            </w:r>
            <w:r w:rsidR="00BA13FA" w:rsidRPr="009A61F4">
              <w:rPr>
                <w:b/>
                <w:color w:val="000000" w:themeColor="text1"/>
              </w:rPr>
              <w:t xml:space="preserve"> </w:t>
            </w:r>
          </w:p>
        </w:tc>
      </w:tr>
      <w:tr w:rsidR="009A61F4" w:rsidRPr="009A61F4" w14:paraId="6092E2F0" w14:textId="77777777" w:rsidTr="00315750">
        <w:trPr>
          <w:trHeight w:val="227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4D000F" w14:textId="1EA8B115" w:rsidR="008B116C" w:rsidRDefault="008B116C" w:rsidP="00226411">
            <w:pPr>
              <w:pStyle w:val="ListParagraph"/>
              <w:rPr>
                <w:color w:val="000000" w:themeColor="text1"/>
              </w:rPr>
            </w:pPr>
          </w:p>
          <w:p w14:paraId="3DE57420" w14:textId="2C8F788B" w:rsidR="008B116C" w:rsidRDefault="008B116C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cussion of </w:t>
            </w:r>
            <w:r w:rsidR="00226411">
              <w:rPr>
                <w:color w:val="000000" w:themeColor="text1"/>
              </w:rPr>
              <w:t xml:space="preserve">changes required on the </w:t>
            </w:r>
            <w:r>
              <w:rPr>
                <w:color w:val="000000" w:themeColor="text1"/>
              </w:rPr>
              <w:t>User Interfaces</w:t>
            </w:r>
            <w:r w:rsidR="00226411">
              <w:rPr>
                <w:color w:val="000000" w:themeColor="text1"/>
              </w:rPr>
              <w:t xml:space="preserve"> for Customer, Visitor, Sports Arena staff and System Admin.</w:t>
            </w:r>
          </w:p>
          <w:p w14:paraId="0BA896E4" w14:textId="40CC28CA" w:rsidR="00171A6D" w:rsidRDefault="006B618A" w:rsidP="006B618A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Review of the ER Diagram of Sportizza.</w:t>
            </w:r>
          </w:p>
          <w:p w14:paraId="7345A44C" w14:textId="4FE05625" w:rsidR="006B618A" w:rsidRPr="006B618A" w:rsidRDefault="006B618A" w:rsidP="006B618A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atabase Review and identified some mistakes.</w:t>
            </w:r>
          </w:p>
          <w:p w14:paraId="35AA47D7" w14:textId="114936E8" w:rsidR="00171A6D" w:rsidRPr="00171A6D" w:rsidRDefault="006B618A" w:rsidP="00171A6D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llocation of workload for the next 2 weeks. </w:t>
            </w:r>
          </w:p>
        </w:tc>
      </w:tr>
      <w:tr w:rsidR="009A61F4" w:rsidRPr="009A61F4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Responsibilities Accepted by group members</w:t>
            </w:r>
            <w:r w:rsidR="00BA13FA" w:rsidRPr="009A61F4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23CE9" w:rsidRPr="009A61F4" w14:paraId="4EB1DC79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10676CF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18811884" w:rsidR="00B86DEF" w:rsidRPr="009A61F4" w:rsidRDefault="006B618A" w:rsidP="00154D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orking on completing the user interfaces of admin and sports arena staff. Adding required files to make it a Progressive Web application</w:t>
            </w:r>
          </w:p>
        </w:tc>
      </w:tr>
      <w:tr w:rsidR="00723CE9" w:rsidRPr="009A61F4" w14:paraId="7DA3338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6F5F1923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7ECF9CB4" w:rsidR="00752160" w:rsidRPr="009A61F4" w:rsidRDefault="0022641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te</w:t>
            </w:r>
            <w:r w:rsidR="008B116C">
              <w:rPr>
                <w:color w:val="000000" w:themeColor="text1"/>
              </w:rPr>
              <w:t xml:space="preserve"> User Interfaces of system admin.</w:t>
            </w:r>
            <w:r>
              <w:rPr>
                <w:color w:val="000000" w:themeColor="text1"/>
              </w:rPr>
              <w:t xml:space="preserve"> </w:t>
            </w:r>
            <w:r w:rsidR="00171A6D">
              <w:rPr>
                <w:color w:val="000000" w:themeColor="text1"/>
              </w:rPr>
              <w:t>Build the system architecture diagram.</w:t>
            </w:r>
          </w:p>
        </w:tc>
      </w:tr>
      <w:tr w:rsidR="00315750" w:rsidRPr="009A61F4" w14:paraId="1F5F3EB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F09D367" w:rsidR="00315750" w:rsidRPr="009A61F4" w:rsidRDefault="00315750" w:rsidP="00315750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2EC128CC" w:rsidR="00315750" w:rsidRPr="009A61F4" w:rsidRDefault="00315750" w:rsidP="0031575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inalize the </w:t>
            </w:r>
            <w:r w:rsidR="006B618A">
              <w:rPr>
                <w:color w:val="000000" w:themeColor="text1"/>
              </w:rPr>
              <w:t>pending User Interfaces of Customer and other users.</w:t>
            </w:r>
          </w:p>
        </w:tc>
      </w:tr>
      <w:tr w:rsidR="00315750" w:rsidRPr="009A61F4" w14:paraId="6D1BBEA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2A388BAD" w:rsidR="00315750" w:rsidRPr="009A61F4" w:rsidRDefault="00315750" w:rsidP="00315750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79E6CE82" w:rsidR="00315750" w:rsidRPr="009A61F4" w:rsidRDefault="006B618A" w:rsidP="0031575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orking on making the user interfaces responsive, login and signup validation.</w:t>
            </w:r>
          </w:p>
        </w:tc>
      </w:tr>
      <w:tr w:rsidR="00315750" w:rsidRPr="009A61F4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315750" w:rsidRPr="009A61F4" w:rsidRDefault="00315750" w:rsidP="00315750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ny Other Notes</w:t>
            </w:r>
          </w:p>
        </w:tc>
      </w:tr>
      <w:tr w:rsidR="00315750" w:rsidRPr="009A61F4" w14:paraId="65BE5535" w14:textId="77777777" w:rsidTr="00587781">
        <w:trPr>
          <w:trHeight w:val="9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315750" w:rsidRPr="009A61F4" w:rsidRDefault="00315750" w:rsidP="00315750">
            <w:pPr>
              <w:rPr>
                <w:color w:val="000000" w:themeColor="text1"/>
              </w:rPr>
            </w:pPr>
          </w:p>
        </w:tc>
      </w:tr>
      <w:tr w:rsidR="00315750" w:rsidRPr="009A61F4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315750" w:rsidRPr="009A61F4" w:rsidRDefault="00315750" w:rsidP="00315750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315750" w:rsidRPr="009A61F4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ignature</w:t>
            </w:r>
          </w:p>
        </w:tc>
      </w:tr>
      <w:tr w:rsidR="00315750" w:rsidRPr="009A61F4" w14:paraId="3865B20C" w14:textId="77777777" w:rsidTr="001F10E9">
        <w:trPr>
          <w:trHeight w:val="446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27DA8B2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W. L. P. Maneth Wijetunga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025E06E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94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F06E8DB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7720170F" wp14:editId="2521A43F">
                  <wp:extent cx="583565" cy="393504"/>
                  <wp:effectExtent l="0" t="0" r="635" b="635"/>
                  <wp:docPr id="3" name="Picture 3" descr="A picture containing text, sig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sign, dark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71" cy="40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63314E3F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J. P. M. Dass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5EA7C9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28</w:t>
            </w:r>
            <w:r>
              <w:rPr>
                <w:color w:val="000000" w:themeColor="text1"/>
              </w:rPr>
              <w:t>6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0AAD89D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2544BBA7" wp14:editId="1B59ED10">
                  <wp:extent cx="879578" cy="469265"/>
                  <wp:effectExtent l="0" t="0" r="0" b="635"/>
                  <wp:docPr id="7" name="Picture 7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, let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225" cy="480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7AE3C239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H. B. S. Bhashitha Ranasinghe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6E876ABF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31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68F2C51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7DA3FD9B" wp14:editId="58624E32">
                  <wp:extent cx="912737" cy="363772"/>
                  <wp:effectExtent l="0" t="0" r="1905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8" cy="392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71309216" w14:textId="77777777" w:rsidTr="00647C01">
        <w:trPr>
          <w:trHeight w:val="757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60DAD66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lastRenderedPageBreak/>
              <w:t>K. P. D. Prasad Lakshan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35C20004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78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78BFE73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50AD81D4" wp14:editId="7991D13B">
                  <wp:extent cx="545105" cy="391795"/>
                  <wp:effectExtent l="0" t="0" r="1270" b="1905"/>
                  <wp:docPr id="2" name="Picture 2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, lette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612" cy="41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514A7B" w14:textId="50B53293" w:rsidR="005D3164" w:rsidRDefault="005D3164" w:rsidP="005D3164"/>
    <w:p w14:paraId="5262009A" w14:textId="6B684ACA" w:rsidR="002A178A" w:rsidRDefault="002A178A" w:rsidP="005D3164">
      <w:r>
        <w:t>Group Members:</w:t>
      </w:r>
    </w:p>
    <w:p w14:paraId="3D32E1E3" w14:textId="7231B417" w:rsidR="005D3164" w:rsidRPr="005D3164" w:rsidRDefault="005D3164" w:rsidP="005D3164">
      <w:r w:rsidRPr="005D3164">
        <w:rPr>
          <w:noProof/>
        </w:rPr>
        <w:drawing>
          <wp:inline distT="0" distB="0" distL="0" distR="0" wp14:anchorId="7701EC94" wp14:editId="76C44376">
            <wp:extent cx="5732145" cy="1875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164" w:rsidRPr="005D3164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29725" w14:textId="77777777" w:rsidR="002476A3" w:rsidRDefault="002476A3" w:rsidP="002E2F89">
      <w:pPr>
        <w:spacing w:after="0" w:line="240" w:lineRule="auto"/>
      </w:pPr>
      <w:r>
        <w:separator/>
      </w:r>
    </w:p>
  </w:endnote>
  <w:endnote w:type="continuationSeparator" w:id="0">
    <w:p w14:paraId="294AB58D" w14:textId="77777777" w:rsidR="002476A3" w:rsidRDefault="002476A3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18D99" w14:textId="77777777" w:rsidR="002476A3" w:rsidRDefault="002476A3" w:rsidP="002E2F89">
      <w:pPr>
        <w:spacing w:after="0" w:line="240" w:lineRule="auto"/>
      </w:pPr>
      <w:r>
        <w:separator/>
      </w:r>
    </w:p>
  </w:footnote>
  <w:footnote w:type="continuationSeparator" w:id="0">
    <w:p w14:paraId="2D4EADEA" w14:textId="77777777" w:rsidR="002476A3" w:rsidRDefault="002476A3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D480D"/>
    <w:multiLevelType w:val="hybridMultilevel"/>
    <w:tmpl w:val="F4D2D58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D40C4644"/>
    <w:lvl w:ilvl="0" w:tplc="3008245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5F2F"/>
    <w:rsid w:val="00091332"/>
    <w:rsid w:val="000A170C"/>
    <w:rsid w:val="000A637A"/>
    <w:rsid w:val="000F301A"/>
    <w:rsid w:val="00101615"/>
    <w:rsid w:val="00141450"/>
    <w:rsid w:val="0014533F"/>
    <w:rsid w:val="001540C0"/>
    <w:rsid w:val="00154D98"/>
    <w:rsid w:val="00171A6D"/>
    <w:rsid w:val="001A021A"/>
    <w:rsid w:val="001F10E9"/>
    <w:rsid w:val="001F5553"/>
    <w:rsid w:val="0021752D"/>
    <w:rsid w:val="00226411"/>
    <w:rsid w:val="00237BC0"/>
    <w:rsid w:val="00240806"/>
    <w:rsid w:val="002476A3"/>
    <w:rsid w:val="00285F96"/>
    <w:rsid w:val="002866F3"/>
    <w:rsid w:val="00294C93"/>
    <w:rsid w:val="002A178A"/>
    <w:rsid w:val="002A3859"/>
    <w:rsid w:val="002C034A"/>
    <w:rsid w:val="002D27D7"/>
    <w:rsid w:val="002E2F89"/>
    <w:rsid w:val="002E44A1"/>
    <w:rsid w:val="002E76F4"/>
    <w:rsid w:val="003022A1"/>
    <w:rsid w:val="00315750"/>
    <w:rsid w:val="003221C0"/>
    <w:rsid w:val="00346B64"/>
    <w:rsid w:val="00347395"/>
    <w:rsid w:val="0035474D"/>
    <w:rsid w:val="003874ED"/>
    <w:rsid w:val="003B740A"/>
    <w:rsid w:val="003C2B7D"/>
    <w:rsid w:val="004250F8"/>
    <w:rsid w:val="0046055D"/>
    <w:rsid w:val="00475329"/>
    <w:rsid w:val="00494D93"/>
    <w:rsid w:val="004B1F58"/>
    <w:rsid w:val="004D0642"/>
    <w:rsid w:val="004E47FC"/>
    <w:rsid w:val="00512BBB"/>
    <w:rsid w:val="005768F1"/>
    <w:rsid w:val="00587781"/>
    <w:rsid w:val="005B67DB"/>
    <w:rsid w:val="005D3164"/>
    <w:rsid w:val="005E100C"/>
    <w:rsid w:val="00602293"/>
    <w:rsid w:val="00610930"/>
    <w:rsid w:val="0061716D"/>
    <w:rsid w:val="0064538D"/>
    <w:rsid w:val="00647C01"/>
    <w:rsid w:val="006601EA"/>
    <w:rsid w:val="00667022"/>
    <w:rsid w:val="00671246"/>
    <w:rsid w:val="006A50DD"/>
    <w:rsid w:val="006B618A"/>
    <w:rsid w:val="006B7D58"/>
    <w:rsid w:val="006C7335"/>
    <w:rsid w:val="0071351E"/>
    <w:rsid w:val="00723CE9"/>
    <w:rsid w:val="00724C51"/>
    <w:rsid w:val="00746DBC"/>
    <w:rsid w:val="00752160"/>
    <w:rsid w:val="00752D68"/>
    <w:rsid w:val="00767C7E"/>
    <w:rsid w:val="00780383"/>
    <w:rsid w:val="007B2FF9"/>
    <w:rsid w:val="007B4378"/>
    <w:rsid w:val="007F0B44"/>
    <w:rsid w:val="008162A7"/>
    <w:rsid w:val="008265EF"/>
    <w:rsid w:val="00826E6B"/>
    <w:rsid w:val="00832A83"/>
    <w:rsid w:val="0086752F"/>
    <w:rsid w:val="00876264"/>
    <w:rsid w:val="00880FCD"/>
    <w:rsid w:val="0088777C"/>
    <w:rsid w:val="008B116C"/>
    <w:rsid w:val="008E06AC"/>
    <w:rsid w:val="008F584D"/>
    <w:rsid w:val="0090126C"/>
    <w:rsid w:val="009221F0"/>
    <w:rsid w:val="0094312C"/>
    <w:rsid w:val="009A13FF"/>
    <w:rsid w:val="009A61F4"/>
    <w:rsid w:val="009E2AB9"/>
    <w:rsid w:val="009E2C4A"/>
    <w:rsid w:val="009F0AD2"/>
    <w:rsid w:val="009F4835"/>
    <w:rsid w:val="00A25282"/>
    <w:rsid w:val="00A92D1C"/>
    <w:rsid w:val="00AB605E"/>
    <w:rsid w:val="00AC74E1"/>
    <w:rsid w:val="00AF1032"/>
    <w:rsid w:val="00B0088E"/>
    <w:rsid w:val="00B17615"/>
    <w:rsid w:val="00B45F46"/>
    <w:rsid w:val="00B53B37"/>
    <w:rsid w:val="00B75B4B"/>
    <w:rsid w:val="00B86DEF"/>
    <w:rsid w:val="00BA13FA"/>
    <w:rsid w:val="00BE5CE2"/>
    <w:rsid w:val="00BF438B"/>
    <w:rsid w:val="00C0511D"/>
    <w:rsid w:val="00C06A56"/>
    <w:rsid w:val="00C145FA"/>
    <w:rsid w:val="00C326BB"/>
    <w:rsid w:val="00C41412"/>
    <w:rsid w:val="00C466C6"/>
    <w:rsid w:val="00C93B6A"/>
    <w:rsid w:val="00CB0D5A"/>
    <w:rsid w:val="00CD0EA7"/>
    <w:rsid w:val="00CE46DF"/>
    <w:rsid w:val="00CF5488"/>
    <w:rsid w:val="00D00B8D"/>
    <w:rsid w:val="00D01BCE"/>
    <w:rsid w:val="00DA446D"/>
    <w:rsid w:val="00E27551"/>
    <w:rsid w:val="00E629B5"/>
    <w:rsid w:val="00E65EB2"/>
    <w:rsid w:val="00E83C8C"/>
    <w:rsid w:val="00EA0CF3"/>
    <w:rsid w:val="00EA4923"/>
    <w:rsid w:val="00EA5D92"/>
    <w:rsid w:val="00ED2427"/>
    <w:rsid w:val="00EE0C4F"/>
    <w:rsid w:val="00EE16F6"/>
    <w:rsid w:val="00EE568E"/>
    <w:rsid w:val="00EF38F0"/>
    <w:rsid w:val="00F26CB1"/>
    <w:rsid w:val="00F53F5D"/>
    <w:rsid w:val="00F91300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styleId="Caption">
    <w:name w:val="caption"/>
    <w:basedOn w:val="Normal"/>
    <w:next w:val="Normal"/>
    <w:uiPriority w:val="35"/>
    <w:unhideWhenUsed/>
    <w:qFormat/>
    <w:rsid w:val="00C466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07F68-D197-421C-BE64-F617975CE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W.L.P.M. Wijetunga</cp:lastModifiedBy>
  <cp:revision>3</cp:revision>
  <cp:lastPrinted>2021-06-29T02:01:00Z</cp:lastPrinted>
  <dcterms:created xsi:type="dcterms:W3CDTF">2021-08-25T14:26:00Z</dcterms:created>
  <dcterms:modified xsi:type="dcterms:W3CDTF">2021-08-25T14:44:00Z</dcterms:modified>
</cp:coreProperties>
</file>